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33F83" w14:textId="042877D5" w:rsidR="00B6349D" w:rsidRPr="00B6349D" w:rsidRDefault="002963CF" w:rsidP="00B6349D">
      <w:pPr>
        <w:spacing w:after="0" w:line="240" w:lineRule="auto"/>
        <w:jc w:val="center"/>
        <w:rPr>
          <w:rFonts w:eastAsia="Times New Roman" w:cstheme="minorHAnsi"/>
          <w:sz w:val="28"/>
          <w:szCs w:val="28"/>
        </w:rPr>
      </w:pPr>
      <w:r w:rsidRPr="00B6349D">
        <w:rPr>
          <w:rFonts w:eastAsia="Times New Roman" w:cstheme="minorHAnsi"/>
          <w:b/>
          <w:bCs/>
          <w:sz w:val="28"/>
          <w:szCs w:val="28"/>
        </w:rPr>
        <w:t xml:space="preserve">NEW </w:t>
      </w:r>
      <w:r w:rsidR="00A64477" w:rsidRPr="00B6349D">
        <w:rPr>
          <w:rFonts w:eastAsia="Times New Roman" w:cstheme="minorHAnsi"/>
          <w:b/>
          <w:bCs/>
          <w:sz w:val="28"/>
          <w:szCs w:val="28"/>
        </w:rPr>
        <w:t>ALL-</w:t>
      </w:r>
      <w:r w:rsidRPr="00B6349D">
        <w:rPr>
          <w:rFonts w:eastAsia="Times New Roman" w:cstheme="minorHAnsi"/>
          <w:b/>
          <w:bCs/>
          <w:sz w:val="28"/>
          <w:szCs w:val="28"/>
        </w:rPr>
        <w:t xml:space="preserve">GREEN </w:t>
      </w:r>
      <w:r w:rsidR="00A64477" w:rsidRPr="00B6349D">
        <w:rPr>
          <w:rFonts w:eastAsia="Times New Roman" w:cstheme="minorHAnsi"/>
          <w:b/>
          <w:bCs/>
          <w:sz w:val="28"/>
          <w:szCs w:val="28"/>
        </w:rPr>
        <w:t>CEMETERIES IN MARYLAND</w:t>
      </w:r>
    </w:p>
    <w:p w14:paraId="6E31F868" w14:textId="3EB23499" w:rsidR="002963CF" w:rsidRPr="00B6349D" w:rsidRDefault="00B6349D" w:rsidP="00B6349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6349D">
        <w:rPr>
          <w:rFonts w:eastAsia="Times New Roman" w:cstheme="minorHAnsi"/>
          <w:sz w:val="24"/>
          <w:szCs w:val="24"/>
        </w:rPr>
        <w:t xml:space="preserve"> </w:t>
      </w:r>
      <w:r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ab/>
        <w:t xml:space="preserve">- </w:t>
      </w:r>
      <w:r w:rsidR="0034252F" w:rsidRPr="00B6349D">
        <w:rPr>
          <w:rFonts w:eastAsia="Times New Roman" w:cstheme="minorHAnsi"/>
          <w:sz w:val="24"/>
          <w:szCs w:val="24"/>
        </w:rPr>
        <w:t>by Chris Palmer</w:t>
      </w:r>
    </w:p>
    <w:p w14:paraId="22AD7DD1" w14:textId="77777777" w:rsidR="002963CF" w:rsidRPr="00B6349D" w:rsidRDefault="002963CF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F71221B" w14:textId="4BEE5AE6" w:rsidR="004D1796" w:rsidRPr="00B6349D" w:rsidRDefault="00A52911" w:rsidP="004A747B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6349D">
        <w:rPr>
          <w:rFonts w:eastAsia="Times New Roman" w:cstheme="minorHAnsi"/>
          <w:sz w:val="24"/>
          <w:szCs w:val="24"/>
        </w:rPr>
        <w:t xml:space="preserve">A few </w:t>
      </w:r>
      <w:r w:rsidR="00B07DB7" w:rsidRPr="00B6349D">
        <w:rPr>
          <w:rFonts w:eastAsia="Times New Roman" w:cstheme="minorHAnsi"/>
          <w:sz w:val="24"/>
          <w:szCs w:val="24"/>
        </w:rPr>
        <w:t xml:space="preserve">conventional </w:t>
      </w:r>
      <w:r w:rsidRPr="00B6349D">
        <w:rPr>
          <w:rFonts w:eastAsia="Times New Roman" w:cstheme="minorHAnsi"/>
          <w:sz w:val="24"/>
          <w:szCs w:val="24"/>
        </w:rPr>
        <w:t>cemeteries</w:t>
      </w:r>
      <w:r w:rsidR="00F1259B" w:rsidRPr="00B6349D">
        <w:rPr>
          <w:rFonts w:eastAsia="Times New Roman" w:cstheme="minorHAnsi"/>
          <w:sz w:val="24"/>
          <w:szCs w:val="24"/>
        </w:rPr>
        <w:t xml:space="preserve"> in Maryland</w:t>
      </w:r>
      <w:r w:rsidR="008C3AFB" w:rsidRPr="00B6349D">
        <w:rPr>
          <w:rFonts w:eastAsia="Times New Roman" w:cstheme="minorHAnsi"/>
          <w:sz w:val="24"/>
          <w:szCs w:val="24"/>
        </w:rPr>
        <w:t xml:space="preserve"> have green burial </w:t>
      </w:r>
      <w:r w:rsidR="008C3AFB" w:rsidRPr="00B6349D">
        <w:rPr>
          <w:rFonts w:eastAsia="Times New Roman" w:cstheme="minorHAnsi"/>
          <w:i/>
          <w:iCs/>
          <w:sz w:val="24"/>
          <w:szCs w:val="24"/>
        </w:rPr>
        <w:t>sections</w:t>
      </w:r>
      <w:r w:rsidR="008C3AFB" w:rsidRPr="00B6349D">
        <w:rPr>
          <w:rFonts w:eastAsia="Times New Roman" w:cstheme="minorHAnsi"/>
          <w:sz w:val="24"/>
          <w:szCs w:val="24"/>
        </w:rPr>
        <w:t xml:space="preserve"> that eschew embalming,</w:t>
      </w:r>
      <w:r w:rsidR="00CB4CB5" w:rsidRPr="00B6349D">
        <w:rPr>
          <w:rFonts w:eastAsia="Times New Roman" w:cstheme="minorHAnsi"/>
          <w:sz w:val="24"/>
          <w:szCs w:val="24"/>
        </w:rPr>
        <w:t xml:space="preserve"> fancy</w:t>
      </w:r>
      <w:r w:rsidRPr="00B6349D">
        <w:rPr>
          <w:rFonts w:eastAsia="Times New Roman" w:cstheme="minorHAnsi"/>
          <w:sz w:val="24"/>
          <w:szCs w:val="24"/>
        </w:rPr>
        <w:t xml:space="preserve"> caskets, </w:t>
      </w:r>
      <w:r w:rsidR="00CB4CB5" w:rsidRPr="00B6349D">
        <w:rPr>
          <w:rFonts w:eastAsia="Times New Roman" w:cstheme="minorHAnsi"/>
          <w:sz w:val="24"/>
          <w:szCs w:val="24"/>
        </w:rPr>
        <w:t xml:space="preserve">and </w:t>
      </w:r>
      <w:r w:rsidRPr="00B6349D">
        <w:rPr>
          <w:rFonts w:eastAsia="Times New Roman" w:cstheme="minorHAnsi"/>
          <w:sz w:val="24"/>
          <w:szCs w:val="24"/>
        </w:rPr>
        <w:t>concrete vaults</w:t>
      </w:r>
      <w:r w:rsidR="00AC2AD2" w:rsidRPr="00B6349D">
        <w:rPr>
          <w:rFonts w:eastAsia="Times New Roman" w:cstheme="minorHAnsi"/>
          <w:sz w:val="24"/>
          <w:szCs w:val="24"/>
        </w:rPr>
        <w:t xml:space="preserve">. </w:t>
      </w:r>
      <w:r w:rsidR="00D133F4" w:rsidRPr="00B6349D">
        <w:rPr>
          <w:rFonts w:eastAsia="Times New Roman" w:cstheme="minorHAnsi"/>
          <w:sz w:val="24"/>
          <w:szCs w:val="24"/>
        </w:rPr>
        <w:t>But</w:t>
      </w:r>
      <w:r w:rsidR="00AC2AD2" w:rsidRPr="00B6349D">
        <w:rPr>
          <w:rFonts w:eastAsia="Times New Roman" w:cstheme="minorHAnsi"/>
          <w:sz w:val="24"/>
          <w:szCs w:val="24"/>
        </w:rPr>
        <w:t>,</w:t>
      </w:r>
      <w:r w:rsidR="001E73E0" w:rsidRPr="00B6349D">
        <w:rPr>
          <w:rFonts w:eastAsia="Times New Roman" w:cstheme="minorHAnsi"/>
          <w:sz w:val="24"/>
          <w:szCs w:val="24"/>
        </w:rPr>
        <w:t xml:space="preserve"> until very recently</w:t>
      </w:r>
      <w:r w:rsidR="00057245" w:rsidRPr="00B6349D">
        <w:rPr>
          <w:rFonts w:eastAsia="Times New Roman" w:cstheme="minorHAnsi"/>
          <w:sz w:val="24"/>
          <w:szCs w:val="24"/>
        </w:rPr>
        <w:t xml:space="preserve">, Maryland did not have an </w:t>
      </w:r>
      <w:r w:rsidR="00057245" w:rsidRPr="00B6349D">
        <w:rPr>
          <w:rFonts w:eastAsia="Times New Roman" w:cstheme="minorHAnsi"/>
          <w:i/>
          <w:iCs/>
          <w:sz w:val="24"/>
          <w:szCs w:val="24"/>
        </w:rPr>
        <w:t>all-green</w:t>
      </w:r>
      <w:r w:rsidR="00057245" w:rsidRPr="00B6349D">
        <w:rPr>
          <w:rFonts w:eastAsia="Times New Roman" w:cstheme="minorHAnsi"/>
          <w:sz w:val="24"/>
          <w:szCs w:val="24"/>
        </w:rPr>
        <w:t xml:space="preserve"> or natural cemeter</w:t>
      </w:r>
      <w:r w:rsidR="00B07DB7" w:rsidRPr="00B6349D">
        <w:rPr>
          <w:rFonts w:eastAsia="Times New Roman" w:cstheme="minorHAnsi"/>
          <w:sz w:val="24"/>
          <w:szCs w:val="24"/>
        </w:rPr>
        <w:t>y</w:t>
      </w:r>
      <w:r w:rsidR="0094351A" w:rsidRPr="00B6349D">
        <w:rPr>
          <w:rFonts w:eastAsia="Times New Roman" w:cstheme="minorHAnsi"/>
          <w:sz w:val="24"/>
          <w:szCs w:val="24"/>
        </w:rPr>
        <w:t xml:space="preserve"> devoted</w:t>
      </w:r>
      <w:r w:rsidR="001576DB" w:rsidRPr="00B6349D">
        <w:rPr>
          <w:rFonts w:eastAsia="Times New Roman" w:cstheme="minorHAnsi"/>
          <w:sz w:val="24"/>
          <w:szCs w:val="24"/>
        </w:rPr>
        <w:t xml:space="preserve"> solely to conservation</w:t>
      </w:r>
      <w:r w:rsidR="00AF2181" w:rsidRPr="00B6349D">
        <w:rPr>
          <w:rFonts w:eastAsia="Times New Roman" w:cstheme="minorHAnsi"/>
          <w:sz w:val="24"/>
          <w:szCs w:val="24"/>
        </w:rPr>
        <w:t xml:space="preserve"> and green burials</w:t>
      </w:r>
      <w:r w:rsidR="00CB4CB5" w:rsidRPr="00B6349D">
        <w:rPr>
          <w:rFonts w:eastAsia="Times New Roman" w:cstheme="minorHAnsi"/>
          <w:sz w:val="24"/>
          <w:szCs w:val="24"/>
        </w:rPr>
        <w:t xml:space="preserve">. </w:t>
      </w:r>
      <w:r w:rsidR="004A747B">
        <w:rPr>
          <w:rFonts w:eastAsia="Times New Roman" w:cstheme="minorHAnsi"/>
          <w:sz w:val="24"/>
          <w:szCs w:val="24"/>
        </w:rPr>
        <w:t>The first such burial ground is Serenity Ridge, a 177</w:t>
      </w:r>
      <w:r w:rsidR="009356E6">
        <w:rPr>
          <w:rFonts w:eastAsia="Times New Roman" w:cstheme="minorHAnsi"/>
          <w:sz w:val="24"/>
          <w:szCs w:val="24"/>
        </w:rPr>
        <w:t>-</w:t>
      </w:r>
      <w:r w:rsidR="004A747B">
        <w:rPr>
          <w:rFonts w:eastAsia="Times New Roman" w:cstheme="minorHAnsi"/>
          <w:sz w:val="24"/>
          <w:szCs w:val="24"/>
        </w:rPr>
        <w:t xml:space="preserve">acre plot of land in Windsor Mill near Baltimore. </w:t>
      </w:r>
    </w:p>
    <w:p w14:paraId="1C2C6E1D" w14:textId="323654B4" w:rsidR="004D1796" w:rsidRPr="00B6349D" w:rsidRDefault="004D1796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F03A9B7" w14:textId="34196C06" w:rsidR="00FC4390" w:rsidRPr="00B6349D" w:rsidRDefault="00310065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6349D">
        <w:rPr>
          <w:rFonts w:eastAsia="Times New Roman" w:cstheme="minorHAnsi"/>
          <w:sz w:val="24"/>
          <w:szCs w:val="24"/>
        </w:rPr>
        <w:t xml:space="preserve">Green burials are characterized by simplicity: the </w:t>
      </w:r>
      <w:r w:rsidR="00FC4390" w:rsidRPr="00B6349D">
        <w:rPr>
          <w:rFonts w:eastAsia="Times New Roman" w:cstheme="minorHAnsi"/>
          <w:sz w:val="24"/>
          <w:szCs w:val="24"/>
        </w:rPr>
        <w:t xml:space="preserve">unembalmed </w:t>
      </w:r>
      <w:r w:rsidRPr="00B6349D">
        <w:rPr>
          <w:rFonts w:eastAsia="Times New Roman" w:cstheme="minorHAnsi"/>
          <w:sz w:val="24"/>
          <w:szCs w:val="24"/>
        </w:rPr>
        <w:t xml:space="preserve">body is wrapped in a </w:t>
      </w:r>
      <w:r w:rsidR="005356BF" w:rsidRPr="00B6349D">
        <w:rPr>
          <w:rFonts w:eastAsia="Times New Roman" w:cstheme="minorHAnsi"/>
          <w:sz w:val="24"/>
          <w:szCs w:val="24"/>
        </w:rPr>
        <w:t>shro</w:t>
      </w:r>
      <w:r w:rsidR="006E3CAF" w:rsidRPr="00B6349D">
        <w:rPr>
          <w:rFonts w:eastAsia="Times New Roman" w:cstheme="minorHAnsi"/>
          <w:sz w:val="24"/>
          <w:szCs w:val="24"/>
        </w:rPr>
        <w:t>ud</w:t>
      </w:r>
      <w:r w:rsidRPr="00B6349D">
        <w:rPr>
          <w:rFonts w:eastAsia="Times New Roman" w:cstheme="minorHAnsi"/>
          <w:sz w:val="24"/>
          <w:szCs w:val="24"/>
        </w:rPr>
        <w:t xml:space="preserve"> or placed in a biodegradable casket</w:t>
      </w:r>
      <w:r w:rsidR="00415D26" w:rsidRPr="00B6349D">
        <w:rPr>
          <w:rFonts w:eastAsia="Times New Roman" w:cstheme="minorHAnsi"/>
          <w:sz w:val="24"/>
          <w:szCs w:val="24"/>
        </w:rPr>
        <w:t xml:space="preserve">, then buried </w:t>
      </w:r>
      <w:r w:rsidR="00FC4390" w:rsidRPr="00B6349D">
        <w:rPr>
          <w:rFonts w:eastAsia="Times New Roman" w:cstheme="minorHAnsi"/>
          <w:sz w:val="24"/>
          <w:szCs w:val="24"/>
        </w:rPr>
        <w:t>without a vault</w:t>
      </w:r>
      <w:r w:rsidRPr="00B6349D">
        <w:rPr>
          <w:rFonts w:eastAsia="Times New Roman" w:cstheme="minorHAnsi"/>
          <w:sz w:val="24"/>
          <w:szCs w:val="24"/>
        </w:rPr>
        <w:t xml:space="preserve"> and allowed to </w:t>
      </w:r>
      <w:r w:rsidR="00415D26" w:rsidRPr="00B6349D">
        <w:rPr>
          <w:rFonts w:eastAsia="Times New Roman" w:cstheme="minorHAnsi"/>
          <w:sz w:val="24"/>
          <w:szCs w:val="24"/>
        </w:rPr>
        <w:t>decompose naturally</w:t>
      </w:r>
      <w:r w:rsidRPr="00B6349D">
        <w:rPr>
          <w:rFonts w:eastAsia="Times New Roman" w:cstheme="minorHAnsi"/>
          <w:sz w:val="24"/>
          <w:szCs w:val="24"/>
        </w:rPr>
        <w:t>.</w:t>
      </w:r>
      <w:r w:rsidR="00FC4390" w:rsidRPr="00B6349D">
        <w:rPr>
          <w:rFonts w:eastAsia="Times New Roman" w:cstheme="minorHAnsi"/>
          <w:sz w:val="24"/>
          <w:szCs w:val="24"/>
        </w:rPr>
        <w:t xml:space="preserve"> </w:t>
      </w:r>
    </w:p>
    <w:p w14:paraId="463C4C0D" w14:textId="77777777" w:rsidR="00FC4390" w:rsidRPr="00B6349D" w:rsidRDefault="00FC4390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B613EE7" w14:textId="63EED3F7" w:rsidR="00FC4390" w:rsidRPr="00B6349D" w:rsidRDefault="00FC4390" w:rsidP="00FC4390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6349D">
        <w:rPr>
          <w:rFonts w:eastAsia="Times New Roman" w:cstheme="minorHAnsi"/>
          <w:sz w:val="24"/>
          <w:szCs w:val="24"/>
        </w:rPr>
        <w:t>Serenity Ridge is the brainchild of Dr. Howard Berg, the landowner and a retired surgeon. H</w:t>
      </w:r>
      <w:r w:rsidR="006A637F">
        <w:rPr>
          <w:rFonts w:eastAsia="Times New Roman" w:cstheme="minorHAnsi"/>
          <w:sz w:val="24"/>
          <w:szCs w:val="24"/>
        </w:rPr>
        <w:t>e plan</w:t>
      </w:r>
      <w:r w:rsidRPr="00B6349D">
        <w:rPr>
          <w:rFonts w:eastAsia="Times New Roman" w:cstheme="minorHAnsi"/>
          <w:sz w:val="24"/>
          <w:szCs w:val="24"/>
        </w:rPr>
        <w:t>s to leave the land, currently a mixture of fields, brush</w:t>
      </w:r>
      <w:r w:rsidR="006A637F">
        <w:rPr>
          <w:rFonts w:eastAsia="Times New Roman" w:cstheme="minorHAnsi"/>
          <w:sz w:val="24"/>
          <w:szCs w:val="24"/>
        </w:rPr>
        <w:t>,</w:t>
      </w:r>
      <w:r w:rsidRPr="00B6349D">
        <w:rPr>
          <w:rFonts w:eastAsia="Times New Roman" w:cstheme="minorHAnsi"/>
          <w:sz w:val="24"/>
          <w:szCs w:val="24"/>
        </w:rPr>
        <w:t xml:space="preserve"> and woods, undeveloped. </w:t>
      </w:r>
    </w:p>
    <w:p w14:paraId="184584FB" w14:textId="0029C256" w:rsidR="00CE3254" w:rsidRPr="00B6349D" w:rsidRDefault="00FC4390" w:rsidP="00CE3254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6349D">
        <w:rPr>
          <w:rFonts w:eastAsia="Times New Roman" w:cstheme="minorHAnsi"/>
          <w:sz w:val="24"/>
          <w:szCs w:val="24"/>
        </w:rPr>
        <w:t xml:space="preserve">He </w:t>
      </w:r>
      <w:r w:rsidR="00CE3254" w:rsidRPr="00B6349D">
        <w:rPr>
          <w:rFonts w:eastAsia="Times New Roman" w:cstheme="minorHAnsi"/>
          <w:sz w:val="24"/>
          <w:szCs w:val="24"/>
        </w:rPr>
        <w:t>plans to provide families with lists of native trees and shrubs they can plant near gravesites.</w:t>
      </w:r>
    </w:p>
    <w:p w14:paraId="214A8249" w14:textId="77777777" w:rsidR="00BB50FC" w:rsidRPr="00B6349D" w:rsidRDefault="00BB50FC" w:rsidP="00CE3254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DBF3466" w14:textId="309913C2" w:rsidR="00BB50FC" w:rsidRPr="00B6349D" w:rsidRDefault="005C3E61" w:rsidP="00CE3254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6349D">
        <w:rPr>
          <w:rFonts w:eastAsia="Times New Roman" w:cstheme="minorHAnsi"/>
          <w:sz w:val="24"/>
          <w:szCs w:val="24"/>
        </w:rPr>
        <w:t>Dr. Basil Eldadah is working on Maryland’s second green burial ground, Reflection Park, in Silver Spring</w:t>
      </w:r>
      <w:r w:rsidR="00C51F10" w:rsidRPr="00B6349D">
        <w:rPr>
          <w:rFonts w:eastAsia="Times New Roman" w:cstheme="minorHAnsi"/>
          <w:sz w:val="24"/>
          <w:szCs w:val="24"/>
        </w:rPr>
        <w:t>, a beautiful and wild 4</w:t>
      </w:r>
      <w:r w:rsidRPr="00B6349D">
        <w:rPr>
          <w:rFonts w:eastAsia="Times New Roman" w:cstheme="minorHAnsi"/>
          <w:sz w:val="24"/>
          <w:szCs w:val="24"/>
        </w:rPr>
        <w:t>0</w:t>
      </w:r>
      <w:r w:rsidR="00DC717C" w:rsidRPr="00B6349D">
        <w:rPr>
          <w:rFonts w:eastAsia="Times New Roman" w:cstheme="minorHAnsi"/>
          <w:sz w:val="24"/>
          <w:szCs w:val="24"/>
        </w:rPr>
        <w:t xml:space="preserve"> </w:t>
      </w:r>
      <w:r w:rsidRPr="00B6349D">
        <w:rPr>
          <w:rFonts w:eastAsia="Times New Roman" w:cstheme="minorHAnsi"/>
          <w:sz w:val="24"/>
          <w:szCs w:val="24"/>
        </w:rPr>
        <w:t>acres</w:t>
      </w:r>
      <w:r w:rsidR="00C51F10" w:rsidRPr="00B6349D">
        <w:rPr>
          <w:rFonts w:eastAsia="Times New Roman" w:cstheme="minorHAnsi"/>
          <w:sz w:val="24"/>
          <w:szCs w:val="24"/>
        </w:rPr>
        <w:t>.</w:t>
      </w:r>
    </w:p>
    <w:p w14:paraId="1C735C72" w14:textId="77777777" w:rsidR="007B4814" w:rsidRPr="00B6349D" w:rsidRDefault="007B4814" w:rsidP="00CE3254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E58A097" w14:textId="0787DD4C" w:rsidR="00A52911" w:rsidRPr="00B6349D" w:rsidRDefault="009F5C41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6349D">
        <w:rPr>
          <w:rFonts w:eastAsia="Times New Roman" w:cstheme="minorHAnsi"/>
          <w:sz w:val="24"/>
          <w:szCs w:val="24"/>
        </w:rPr>
        <w:t>Green burials emphasize</w:t>
      </w:r>
      <w:r w:rsidR="007B4814" w:rsidRPr="00B6349D">
        <w:rPr>
          <w:rFonts w:eastAsia="Times New Roman" w:cstheme="minorHAnsi"/>
          <w:sz w:val="24"/>
          <w:szCs w:val="24"/>
        </w:rPr>
        <w:t xml:space="preserve"> conservation and humanity’s closeness to the Earth and </w:t>
      </w:r>
      <w:r w:rsidR="004A747B">
        <w:rPr>
          <w:rFonts w:eastAsia="Times New Roman" w:cstheme="minorHAnsi"/>
          <w:sz w:val="24"/>
          <w:szCs w:val="24"/>
        </w:rPr>
        <w:t xml:space="preserve">may </w:t>
      </w:r>
      <w:r w:rsidR="007B4814" w:rsidRPr="00B6349D">
        <w:rPr>
          <w:rFonts w:eastAsia="Times New Roman" w:cstheme="minorHAnsi"/>
          <w:sz w:val="24"/>
          <w:szCs w:val="24"/>
        </w:rPr>
        <w:t>involv</w:t>
      </w:r>
      <w:r w:rsidRPr="00B6349D">
        <w:rPr>
          <w:rFonts w:eastAsia="Times New Roman" w:cstheme="minorHAnsi"/>
          <w:sz w:val="24"/>
          <w:szCs w:val="24"/>
        </w:rPr>
        <w:t>e</w:t>
      </w:r>
      <w:r w:rsidR="007B4814" w:rsidRPr="00B6349D">
        <w:rPr>
          <w:rFonts w:eastAsia="Times New Roman" w:cstheme="minorHAnsi"/>
          <w:sz w:val="24"/>
          <w:szCs w:val="24"/>
        </w:rPr>
        <w:t xml:space="preserve"> grieving families in </w:t>
      </w:r>
      <w:r w:rsidR="00552194" w:rsidRPr="00B6349D">
        <w:rPr>
          <w:rFonts w:eastAsia="Times New Roman" w:cstheme="minorHAnsi"/>
          <w:sz w:val="24"/>
          <w:szCs w:val="24"/>
        </w:rPr>
        <w:t>death care</w:t>
      </w:r>
      <w:r w:rsidR="007B4814" w:rsidRPr="00B6349D">
        <w:rPr>
          <w:rFonts w:eastAsia="Times New Roman" w:cstheme="minorHAnsi"/>
          <w:sz w:val="24"/>
          <w:szCs w:val="24"/>
        </w:rPr>
        <w:t>. The</w:t>
      </w:r>
      <w:r w:rsidR="00CF664E" w:rsidRPr="00B6349D">
        <w:rPr>
          <w:rFonts w:eastAsia="Times New Roman" w:cstheme="minorHAnsi"/>
          <w:sz w:val="24"/>
          <w:szCs w:val="24"/>
        </w:rPr>
        <w:t>se</w:t>
      </w:r>
      <w:r w:rsidR="007B4814" w:rsidRPr="00B6349D">
        <w:rPr>
          <w:rFonts w:eastAsia="Times New Roman" w:cstheme="minorHAnsi"/>
          <w:sz w:val="24"/>
          <w:szCs w:val="24"/>
        </w:rPr>
        <w:t xml:space="preserve"> </w:t>
      </w:r>
      <w:r w:rsidR="00552194" w:rsidRPr="00B6349D">
        <w:rPr>
          <w:rFonts w:eastAsia="Times New Roman" w:cstheme="minorHAnsi"/>
          <w:sz w:val="24"/>
          <w:szCs w:val="24"/>
        </w:rPr>
        <w:t xml:space="preserve">two </w:t>
      </w:r>
      <w:r w:rsidR="00CF664E" w:rsidRPr="00B6349D">
        <w:rPr>
          <w:rFonts w:eastAsia="Times New Roman" w:cstheme="minorHAnsi"/>
          <w:sz w:val="24"/>
          <w:szCs w:val="24"/>
        </w:rPr>
        <w:t xml:space="preserve">green </w:t>
      </w:r>
      <w:r w:rsidR="007B4814" w:rsidRPr="00B6349D">
        <w:rPr>
          <w:rFonts w:eastAsia="Times New Roman" w:cstheme="minorHAnsi"/>
          <w:sz w:val="24"/>
          <w:szCs w:val="24"/>
        </w:rPr>
        <w:t>cemeter</w:t>
      </w:r>
      <w:r w:rsidR="00CF664E" w:rsidRPr="00B6349D">
        <w:rPr>
          <w:rFonts w:eastAsia="Times New Roman" w:cstheme="minorHAnsi"/>
          <w:sz w:val="24"/>
          <w:szCs w:val="24"/>
        </w:rPr>
        <w:t>ies</w:t>
      </w:r>
      <w:r w:rsidR="007B4814" w:rsidRPr="00B6349D">
        <w:rPr>
          <w:rFonts w:eastAsia="Times New Roman" w:cstheme="minorHAnsi"/>
          <w:sz w:val="24"/>
          <w:szCs w:val="24"/>
        </w:rPr>
        <w:t xml:space="preserve"> plan to have shovels for family members who’d like to help dig their loved ones</w:t>
      </w:r>
      <w:r w:rsidR="00021D1C" w:rsidRPr="00B6349D">
        <w:rPr>
          <w:rFonts w:eastAsia="Times New Roman" w:cstheme="minorHAnsi"/>
          <w:sz w:val="24"/>
          <w:szCs w:val="24"/>
        </w:rPr>
        <w:t>’</w:t>
      </w:r>
      <w:r w:rsidR="007B4814" w:rsidRPr="00B6349D">
        <w:rPr>
          <w:rFonts w:eastAsia="Times New Roman" w:cstheme="minorHAnsi"/>
          <w:sz w:val="24"/>
          <w:szCs w:val="24"/>
        </w:rPr>
        <w:t xml:space="preserve"> grave</w:t>
      </w:r>
      <w:r w:rsidR="00AB648E" w:rsidRPr="00B6349D">
        <w:rPr>
          <w:rFonts w:eastAsia="Times New Roman" w:cstheme="minorHAnsi"/>
          <w:sz w:val="24"/>
          <w:szCs w:val="24"/>
        </w:rPr>
        <w:t>s</w:t>
      </w:r>
      <w:r w:rsidR="00FC4390" w:rsidRPr="00B6349D">
        <w:rPr>
          <w:rFonts w:eastAsia="Times New Roman" w:cstheme="minorHAnsi"/>
          <w:sz w:val="24"/>
          <w:szCs w:val="24"/>
        </w:rPr>
        <w:t>. B</w:t>
      </w:r>
      <w:r w:rsidR="00246B1E" w:rsidRPr="00B6349D">
        <w:rPr>
          <w:rFonts w:eastAsia="Times New Roman" w:cstheme="minorHAnsi"/>
          <w:sz w:val="24"/>
          <w:szCs w:val="24"/>
        </w:rPr>
        <w:t xml:space="preserve">oth </w:t>
      </w:r>
      <w:r w:rsidR="00A67155" w:rsidRPr="00B6349D">
        <w:rPr>
          <w:rFonts w:eastAsia="Times New Roman" w:cstheme="minorHAnsi"/>
          <w:sz w:val="24"/>
          <w:szCs w:val="24"/>
        </w:rPr>
        <w:t>Serenity Ridge</w:t>
      </w:r>
      <w:r w:rsidR="00246B1E" w:rsidRPr="00B6349D">
        <w:rPr>
          <w:rFonts w:eastAsia="Times New Roman" w:cstheme="minorHAnsi"/>
          <w:sz w:val="24"/>
          <w:szCs w:val="24"/>
        </w:rPr>
        <w:t xml:space="preserve"> and Reflection Park</w:t>
      </w:r>
      <w:r w:rsidR="00A67155" w:rsidRPr="00B6349D">
        <w:rPr>
          <w:rFonts w:eastAsia="Times New Roman" w:cstheme="minorHAnsi"/>
          <w:sz w:val="24"/>
          <w:szCs w:val="24"/>
        </w:rPr>
        <w:t xml:space="preserve"> </w:t>
      </w:r>
      <w:r w:rsidR="00756D14" w:rsidRPr="00B6349D">
        <w:rPr>
          <w:rFonts w:eastAsia="Times New Roman" w:cstheme="minorHAnsi"/>
          <w:sz w:val="24"/>
          <w:szCs w:val="24"/>
        </w:rPr>
        <w:t>ha</w:t>
      </w:r>
      <w:r w:rsidR="00246B1E" w:rsidRPr="00B6349D">
        <w:rPr>
          <w:rFonts w:eastAsia="Times New Roman" w:cstheme="minorHAnsi"/>
          <w:sz w:val="24"/>
          <w:szCs w:val="24"/>
        </w:rPr>
        <w:t>ve</w:t>
      </w:r>
      <w:r w:rsidR="00756D14" w:rsidRPr="00B6349D">
        <w:rPr>
          <w:rFonts w:eastAsia="Times New Roman" w:cstheme="minorHAnsi"/>
          <w:sz w:val="24"/>
          <w:szCs w:val="24"/>
        </w:rPr>
        <w:t xml:space="preserve"> met the high ecological standards established by the national Green Burial Council</w:t>
      </w:r>
      <w:r w:rsidR="008D3BC1" w:rsidRPr="00B6349D">
        <w:rPr>
          <w:rFonts w:eastAsia="Times New Roman" w:cstheme="minorHAnsi"/>
          <w:sz w:val="24"/>
          <w:szCs w:val="24"/>
        </w:rPr>
        <w:t xml:space="preserve"> that certifies green cemeteries.</w:t>
      </w:r>
    </w:p>
    <w:p w14:paraId="6A789FDC" w14:textId="77777777" w:rsidR="00FB1889" w:rsidRPr="00B6349D" w:rsidRDefault="00FB1889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C678352" w14:textId="6A546536" w:rsidR="00763ED4" w:rsidRPr="00B6349D" w:rsidRDefault="00A614AE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6349D">
        <w:rPr>
          <w:rFonts w:eastAsia="Times New Roman" w:cstheme="minorHAnsi"/>
          <w:sz w:val="24"/>
          <w:szCs w:val="24"/>
        </w:rPr>
        <w:t xml:space="preserve">Green burial is not new. </w:t>
      </w:r>
      <w:r w:rsidR="007C27FE" w:rsidRPr="00B6349D">
        <w:rPr>
          <w:rFonts w:eastAsia="Times New Roman" w:cstheme="minorHAnsi"/>
          <w:sz w:val="24"/>
          <w:szCs w:val="24"/>
        </w:rPr>
        <w:t>Before</w:t>
      </w:r>
      <w:r w:rsidRPr="00B6349D">
        <w:rPr>
          <w:rFonts w:eastAsia="Times New Roman" w:cstheme="minorHAnsi"/>
          <w:sz w:val="24"/>
          <w:szCs w:val="24"/>
        </w:rPr>
        <w:t xml:space="preserve"> the </w:t>
      </w:r>
      <w:r w:rsidR="006F4F19" w:rsidRPr="00B6349D">
        <w:rPr>
          <w:rFonts w:eastAsia="Times New Roman" w:cstheme="minorHAnsi"/>
          <w:sz w:val="24"/>
          <w:szCs w:val="24"/>
        </w:rPr>
        <w:t>19th</w:t>
      </w:r>
      <w:r w:rsidRPr="00B6349D">
        <w:rPr>
          <w:rFonts w:eastAsia="Times New Roman" w:cstheme="minorHAnsi"/>
          <w:sz w:val="24"/>
          <w:szCs w:val="24"/>
        </w:rPr>
        <w:t xml:space="preserve"> century</w:t>
      </w:r>
      <w:r w:rsidR="0034407B" w:rsidRPr="00B6349D">
        <w:rPr>
          <w:rFonts w:eastAsia="Times New Roman" w:cstheme="minorHAnsi"/>
          <w:sz w:val="24"/>
          <w:szCs w:val="24"/>
        </w:rPr>
        <w:t xml:space="preserve"> and the creation of formal burial grounds</w:t>
      </w:r>
      <w:r w:rsidR="00F8596F" w:rsidRPr="00B6349D">
        <w:rPr>
          <w:rFonts w:eastAsia="Times New Roman" w:cstheme="minorHAnsi"/>
          <w:sz w:val="24"/>
          <w:szCs w:val="24"/>
        </w:rPr>
        <w:t xml:space="preserve">, </w:t>
      </w:r>
      <w:r w:rsidR="00811212" w:rsidRPr="00B6349D">
        <w:rPr>
          <w:rFonts w:eastAsia="Times New Roman" w:cstheme="minorHAnsi"/>
          <w:sz w:val="24"/>
          <w:szCs w:val="24"/>
        </w:rPr>
        <w:t>most people were</w:t>
      </w:r>
      <w:r w:rsidR="00F8596F" w:rsidRPr="00B6349D">
        <w:rPr>
          <w:rFonts w:eastAsia="Times New Roman" w:cstheme="minorHAnsi"/>
          <w:sz w:val="24"/>
          <w:szCs w:val="24"/>
        </w:rPr>
        <w:t xml:space="preserve"> buried</w:t>
      </w:r>
      <w:r w:rsidR="000A2ED7" w:rsidRPr="00B6349D">
        <w:rPr>
          <w:rFonts w:eastAsia="Times New Roman" w:cstheme="minorHAnsi"/>
          <w:sz w:val="24"/>
          <w:szCs w:val="24"/>
        </w:rPr>
        <w:t xml:space="preserve"> this </w:t>
      </w:r>
      <w:r w:rsidR="00F8596F" w:rsidRPr="00B6349D">
        <w:rPr>
          <w:rFonts w:eastAsia="Times New Roman" w:cstheme="minorHAnsi"/>
          <w:sz w:val="24"/>
          <w:szCs w:val="24"/>
        </w:rPr>
        <w:t>way</w:t>
      </w:r>
      <w:r w:rsidR="00297C5C">
        <w:rPr>
          <w:rFonts w:eastAsia="Times New Roman" w:cstheme="minorHAnsi"/>
          <w:sz w:val="24"/>
          <w:szCs w:val="24"/>
        </w:rPr>
        <w:t>. Once a loved on</w:t>
      </w:r>
      <w:r w:rsidR="006072BA">
        <w:rPr>
          <w:rFonts w:eastAsia="Times New Roman" w:cstheme="minorHAnsi"/>
          <w:sz w:val="24"/>
          <w:szCs w:val="24"/>
        </w:rPr>
        <w:t>e</w:t>
      </w:r>
      <w:r w:rsidR="00297C5C">
        <w:rPr>
          <w:rFonts w:eastAsia="Times New Roman" w:cstheme="minorHAnsi"/>
          <w:sz w:val="24"/>
          <w:szCs w:val="24"/>
        </w:rPr>
        <w:t xml:space="preserve"> died, t</w:t>
      </w:r>
      <w:r w:rsidR="00F8596F" w:rsidRPr="00B6349D">
        <w:rPr>
          <w:rFonts w:eastAsia="Times New Roman" w:cstheme="minorHAnsi"/>
          <w:sz w:val="24"/>
          <w:szCs w:val="24"/>
        </w:rPr>
        <w:t xml:space="preserve">heir body would </w:t>
      </w:r>
      <w:r w:rsidR="004353F4" w:rsidRPr="00B6349D">
        <w:rPr>
          <w:rFonts w:eastAsia="Times New Roman" w:cstheme="minorHAnsi"/>
          <w:sz w:val="24"/>
          <w:szCs w:val="24"/>
        </w:rPr>
        <w:t>be washed and taken care of by family and friends, then carried in a simple container and buried</w:t>
      </w:r>
      <w:r w:rsidR="00763ED4" w:rsidRPr="00B6349D">
        <w:rPr>
          <w:rFonts w:eastAsia="Times New Roman" w:cstheme="minorHAnsi"/>
          <w:sz w:val="24"/>
          <w:szCs w:val="24"/>
        </w:rPr>
        <w:t xml:space="preserve"> on the family property somewhere.</w:t>
      </w:r>
    </w:p>
    <w:p w14:paraId="7735C479" w14:textId="77777777" w:rsidR="00763ED4" w:rsidRPr="00B6349D" w:rsidRDefault="00763ED4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C151C0B" w14:textId="405BD67E" w:rsidR="00A52911" w:rsidRDefault="00763ED4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6349D">
        <w:rPr>
          <w:rFonts w:eastAsia="Times New Roman" w:cstheme="minorHAnsi"/>
          <w:sz w:val="24"/>
          <w:szCs w:val="24"/>
        </w:rPr>
        <w:t>Then, with the Civil War</w:t>
      </w:r>
      <w:r w:rsidR="00D008A9" w:rsidRPr="00B6349D">
        <w:rPr>
          <w:rFonts w:eastAsia="Times New Roman" w:cstheme="minorHAnsi"/>
          <w:sz w:val="24"/>
          <w:szCs w:val="24"/>
        </w:rPr>
        <w:t>, embalming came along</w:t>
      </w:r>
      <w:r w:rsidR="00811212" w:rsidRPr="00B6349D">
        <w:rPr>
          <w:rFonts w:eastAsia="Times New Roman" w:cstheme="minorHAnsi"/>
          <w:sz w:val="24"/>
          <w:szCs w:val="24"/>
        </w:rPr>
        <w:t xml:space="preserve"> to preserve the bodies of soldiers while they were shipped back home</w:t>
      </w:r>
      <w:r w:rsidR="004A747B">
        <w:rPr>
          <w:rFonts w:eastAsia="Times New Roman" w:cstheme="minorHAnsi"/>
          <w:sz w:val="24"/>
          <w:szCs w:val="24"/>
        </w:rPr>
        <w:t xml:space="preserve"> for burial</w:t>
      </w:r>
      <w:r w:rsidR="00656C5F" w:rsidRPr="00B6349D">
        <w:rPr>
          <w:rFonts w:eastAsia="Times New Roman" w:cstheme="minorHAnsi"/>
          <w:sz w:val="24"/>
          <w:szCs w:val="24"/>
        </w:rPr>
        <w:t>. T</w:t>
      </w:r>
      <w:r w:rsidR="00D008A9" w:rsidRPr="00B6349D">
        <w:rPr>
          <w:rFonts w:eastAsia="Times New Roman" w:cstheme="minorHAnsi"/>
          <w:sz w:val="24"/>
          <w:szCs w:val="24"/>
        </w:rPr>
        <w:t xml:space="preserve">he funeral industry </w:t>
      </w:r>
      <w:r w:rsidR="00DF3638" w:rsidRPr="00B6349D">
        <w:rPr>
          <w:rFonts w:eastAsia="Times New Roman" w:cstheme="minorHAnsi"/>
          <w:sz w:val="24"/>
          <w:szCs w:val="24"/>
        </w:rPr>
        <w:t xml:space="preserve">was </w:t>
      </w:r>
      <w:r w:rsidR="00D008A9" w:rsidRPr="00B6349D">
        <w:rPr>
          <w:rFonts w:eastAsia="Times New Roman" w:cstheme="minorHAnsi"/>
          <w:sz w:val="24"/>
          <w:szCs w:val="24"/>
        </w:rPr>
        <w:t>launched</w:t>
      </w:r>
      <w:r w:rsidR="008B2CD8" w:rsidRPr="00B6349D">
        <w:rPr>
          <w:rFonts w:eastAsia="Times New Roman" w:cstheme="minorHAnsi"/>
          <w:sz w:val="24"/>
          <w:szCs w:val="24"/>
        </w:rPr>
        <w:t xml:space="preserve"> with expensive caskets, </w:t>
      </w:r>
      <w:r w:rsidR="00A667E6" w:rsidRPr="00B6349D">
        <w:rPr>
          <w:rFonts w:eastAsia="Times New Roman" w:cstheme="minorHAnsi"/>
          <w:sz w:val="24"/>
          <w:szCs w:val="24"/>
        </w:rPr>
        <w:t xml:space="preserve">concrete vaults, and </w:t>
      </w:r>
      <w:r w:rsidR="00811212" w:rsidRPr="00B6349D">
        <w:rPr>
          <w:rFonts w:eastAsia="Times New Roman" w:cstheme="minorHAnsi"/>
          <w:sz w:val="24"/>
          <w:szCs w:val="24"/>
        </w:rPr>
        <w:t>large expanses of lawns</w:t>
      </w:r>
      <w:r w:rsidR="00B6349D">
        <w:rPr>
          <w:rFonts w:eastAsia="Times New Roman" w:cstheme="minorHAnsi"/>
          <w:sz w:val="24"/>
          <w:szCs w:val="24"/>
        </w:rPr>
        <w:t xml:space="preserve">, </w:t>
      </w:r>
      <w:r w:rsidR="004A747B">
        <w:rPr>
          <w:rFonts w:eastAsia="Times New Roman" w:cstheme="minorHAnsi"/>
          <w:sz w:val="24"/>
          <w:szCs w:val="24"/>
        </w:rPr>
        <w:t xml:space="preserve">all of which </w:t>
      </w:r>
      <w:r w:rsidR="00B6349D">
        <w:rPr>
          <w:rFonts w:eastAsia="Times New Roman" w:cstheme="minorHAnsi"/>
          <w:sz w:val="24"/>
          <w:szCs w:val="24"/>
        </w:rPr>
        <w:t>utiliz</w:t>
      </w:r>
      <w:r w:rsidR="004A747B">
        <w:rPr>
          <w:rFonts w:eastAsia="Times New Roman" w:cstheme="minorHAnsi"/>
          <w:sz w:val="24"/>
          <w:szCs w:val="24"/>
        </w:rPr>
        <w:t>e</w:t>
      </w:r>
      <w:r w:rsidR="00811212" w:rsidRPr="00B6349D">
        <w:rPr>
          <w:rFonts w:eastAsia="Times New Roman" w:cstheme="minorHAnsi"/>
          <w:sz w:val="24"/>
          <w:szCs w:val="24"/>
        </w:rPr>
        <w:t xml:space="preserve"> significant resources. E</w:t>
      </w:r>
      <w:r w:rsidR="003B35B8" w:rsidRPr="00B6349D">
        <w:rPr>
          <w:rFonts w:eastAsia="Times New Roman" w:cstheme="minorHAnsi"/>
          <w:sz w:val="24"/>
          <w:szCs w:val="24"/>
        </w:rPr>
        <w:t>mbalming uses harmful chemicals like formaldehyde</w:t>
      </w:r>
      <w:r w:rsidR="00B6349D">
        <w:rPr>
          <w:rFonts w:eastAsia="Times New Roman" w:cstheme="minorHAnsi"/>
          <w:sz w:val="24"/>
          <w:szCs w:val="24"/>
        </w:rPr>
        <w:t xml:space="preserve">, </w:t>
      </w:r>
      <w:r w:rsidR="004A747B">
        <w:rPr>
          <w:rFonts w:eastAsia="Times New Roman" w:cstheme="minorHAnsi"/>
          <w:sz w:val="24"/>
          <w:szCs w:val="24"/>
        </w:rPr>
        <w:t>s</w:t>
      </w:r>
      <w:r w:rsidR="00B6349D">
        <w:rPr>
          <w:rFonts w:eastAsia="Times New Roman" w:cstheme="minorHAnsi"/>
          <w:sz w:val="24"/>
          <w:szCs w:val="24"/>
        </w:rPr>
        <w:t>ome of which ends up being flushed into sewers</w:t>
      </w:r>
      <w:r w:rsidR="00811212" w:rsidRPr="00B6349D">
        <w:rPr>
          <w:rFonts w:eastAsia="Times New Roman" w:cstheme="minorHAnsi"/>
          <w:sz w:val="24"/>
          <w:szCs w:val="24"/>
        </w:rPr>
        <w:t>. Cremation, the most common alternative to traditional ground burial,</w:t>
      </w:r>
      <w:r w:rsidR="004A747B">
        <w:rPr>
          <w:rFonts w:eastAsia="Times New Roman" w:cstheme="minorHAnsi"/>
          <w:sz w:val="24"/>
          <w:szCs w:val="24"/>
        </w:rPr>
        <w:t xml:space="preserve"> has high energy requirements</w:t>
      </w:r>
      <w:r w:rsidR="00B6349D" w:rsidRPr="00B6349D">
        <w:rPr>
          <w:rFonts w:eastAsia="Times New Roman" w:cstheme="minorHAnsi"/>
          <w:sz w:val="24"/>
          <w:szCs w:val="24"/>
        </w:rPr>
        <w:t xml:space="preserve"> and releases </w:t>
      </w:r>
      <w:r w:rsidR="004A747B">
        <w:rPr>
          <w:rFonts w:eastAsia="Times New Roman" w:cstheme="minorHAnsi"/>
          <w:sz w:val="24"/>
          <w:szCs w:val="24"/>
        </w:rPr>
        <w:t xml:space="preserve">climate-altering </w:t>
      </w:r>
      <w:r w:rsidR="00B6349D" w:rsidRPr="00B6349D">
        <w:rPr>
          <w:rFonts w:eastAsia="Times New Roman" w:cstheme="minorHAnsi"/>
          <w:sz w:val="24"/>
          <w:szCs w:val="24"/>
        </w:rPr>
        <w:t xml:space="preserve">gases and pollution into the air, </w:t>
      </w:r>
      <w:r w:rsidR="00853DFB" w:rsidRPr="00B6349D">
        <w:rPr>
          <w:rFonts w:eastAsia="Times New Roman" w:cstheme="minorHAnsi"/>
          <w:sz w:val="24"/>
          <w:szCs w:val="24"/>
        </w:rPr>
        <w:t>aggravating lung diseases and climate problems</w:t>
      </w:r>
      <w:r w:rsidR="00A52911" w:rsidRPr="00B6349D">
        <w:rPr>
          <w:rFonts w:eastAsia="Times New Roman" w:cstheme="minorHAnsi"/>
          <w:sz w:val="24"/>
          <w:szCs w:val="24"/>
        </w:rPr>
        <w:t>.</w:t>
      </w:r>
      <w:r w:rsidR="00B6349D">
        <w:rPr>
          <w:rFonts w:eastAsia="Times New Roman" w:cstheme="minorHAnsi"/>
          <w:sz w:val="24"/>
          <w:szCs w:val="24"/>
        </w:rPr>
        <w:t xml:space="preserve"> </w:t>
      </w:r>
    </w:p>
    <w:p w14:paraId="7C4CDF8D" w14:textId="2C291DFC" w:rsidR="00B6349D" w:rsidRDefault="00B6349D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0700677" w14:textId="2ED85B1F" w:rsidR="00B6349D" w:rsidRPr="00B6349D" w:rsidRDefault="00B6349D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Green burial is more environmentally friendly, less expensive than traditional in-ground burial, and fosters a closer connection to nature. The</w:t>
      </w:r>
      <w:r w:rsidR="004A747B">
        <w:rPr>
          <w:rFonts w:eastAsia="Times New Roman" w:cstheme="minorHAnsi"/>
          <w:sz w:val="24"/>
          <w:szCs w:val="24"/>
        </w:rPr>
        <w:t xml:space="preserve">se two new </w:t>
      </w:r>
      <w:r>
        <w:rPr>
          <w:rFonts w:eastAsia="Times New Roman" w:cstheme="minorHAnsi"/>
          <w:sz w:val="24"/>
          <w:szCs w:val="24"/>
        </w:rPr>
        <w:t xml:space="preserve">green cemeteries </w:t>
      </w:r>
      <w:r w:rsidR="00651DD3">
        <w:rPr>
          <w:rFonts w:eastAsia="Times New Roman" w:cstheme="minorHAnsi"/>
          <w:sz w:val="24"/>
          <w:szCs w:val="24"/>
        </w:rPr>
        <w:t xml:space="preserve">are welcome additions to </w:t>
      </w:r>
      <w:r>
        <w:rPr>
          <w:rFonts w:eastAsia="Times New Roman" w:cstheme="minorHAnsi"/>
          <w:sz w:val="24"/>
          <w:szCs w:val="24"/>
        </w:rPr>
        <w:t xml:space="preserve">the options open to families in the </w:t>
      </w:r>
      <w:r w:rsidR="004A747B">
        <w:rPr>
          <w:rFonts w:eastAsia="Times New Roman" w:cstheme="minorHAnsi"/>
          <w:sz w:val="24"/>
          <w:szCs w:val="24"/>
        </w:rPr>
        <w:t>DC metropolitan and Baltimore areas.</w:t>
      </w:r>
    </w:p>
    <w:p w14:paraId="4FB6AA47" w14:textId="77777777" w:rsidR="00744753" w:rsidRPr="00B6349D" w:rsidRDefault="00744753" w:rsidP="00012AB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sectPr w:rsidR="00744753" w:rsidRPr="00B6349D" w:rsidSect="004A747B"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9B32D6"/>
    <w:multiLevelType w:val="hybridMultilevel"/>
    <w:tmpl w:val="4E4E9658"/>
    <w:lvl w:ilvl="0" w:tplc="C0924D5C">
      <w:start w:val="12"/>
      <w:numFmt w:val="bullet"/>
      <w:lvlText w:val="-"/>
      <w:lvlJc w:val="left"/>
      <w:pPr>
        <w:ind w:left="61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num w:numId="1" w16cid:durableId="1051923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MDYzMze2MDKxsDBQ0lEKTi0uzszPAykwrgUAYWxUbiwAAAA="/>
  </w:docVars>
  <w:rsids>
    <w:rsidRoot w:val="00A52911"/>
    <w:rsid w:val="00012AB7"/>
    <w:rsid w:val="00016CB2"/>
    <w:rsid w:val="00021530"/>
    <w:rsid w:val="00021D1C"/>
    <w:rsid w:val="00057245"/>
    <w:rsid w:val="00074D86"/>
    <w:rsid w:val="0008049E"/>
    <w:rsid w:val="000A1604"/>
    <w:rsid w:val="000A2ED7"/>
    <w:rsid w:val="000C1EC5"/>
    <w:rsid w:val="00101BEA"/>
    <w:rsid w:val="00124127"/>
    <w:rsid w:val="00125FBB"/>
    <w:rsid w:val="00143F1E"/>
    <w:rsid w:val="001576DB"/>
    <w:rsid w:val="001C6551"/>
    <w:rsid w:val="001E73E0"/>
    <w:rsid w:val="002355E8"/>
    <w:rsid w:val="002366F1"/>
    <w:rsid w:val="00246B1E"/>
    <w:rsid w:val="00254C00"/>
    <w:rsid w:val="00266F38"/>
    <w:rsid w:val="002963CF"/>
    <w:rsid w:val="00297C5C"/>
    <w:rsid w:val="00310065"/>
    <w:rsid w:val="0034252F"/>
    <w:rsid w:val="0034407B"/>
    <w:rsid w:val="0037274C"/>
    <w:rsid w:val="003B35B8"/>
    <w:rsid w:val="003F7FC6"/>
    <w:rsid w:val="00400120"/>
    <w:rsid w:val="00415D26"/>
    <w:rsid w:val="004270AB"/>
    <w:rsid w:val="004353F4"/>
    <w:rsid w:val="00444200"/>
    <w:rsid w:val="00452E52"/>
    <w:rsid w:val="00494479"/>
    <w:rsid w:val="004A747B"/>
    <w:rsid w:val="004B3F2A"/>
    <w:rsid w:val="004D1796"/>
    <w:rsid w:val="004F2C30"/>
    <w:rsid w:val="00515D2D"/>
    <w:rsid w:val="005356BF"/>
    <w:rsid w:val="00552194"/>
    <w:rsid w:val="00580B4E"/>
    <w:rsid w:val="005A0EE9"/>
    <w:rsid w:val="005C3E61"/>
    <w:rsid w:val="005D2E46"/>
    <w:rsid w:val="006072BA"/>
    <w:rsid w:val="0063354A"/>
    <w:rsid w:val="0064605A"/>
    <w:rsid w:val="0065084E"/>
    <w:rsid w:val="00651DD3"/>
    <w:rsid w:val="00656C5F"/>
    <w:rsid w:val="00684A76"/>
    <w:rsid w:val="006A637F"/>
    <w:rsid w:val="006E3CAF"/>
    <w:rsid w:val="006E6092"/>
    <w:rsid w:val="006F4F19"/>
    <w:rsid w:val="00744753"/>
    <w:rsid w:val="007558F6"/>
    <w:rsid w:val="00756D14"/>
    <w:rsid w:val="00763ED4"/>
    <w:rsid w:val="0078443B"/>
    <w:rsid w:val="00797B06"/>
    <w:rsid w:val="007B4814"/>
    <w:rsid w:val="007C27FE"/>
    <w:rsid w:val="007C2A01"/>
    <w:rsid w:val="007C4686"/>
    <w:rsid w:val="00811212"/>
    <w:rsid w:val="00833861"/>
    <w:rsid w:val="00853DFB"/>
    <w:rsid w:val="00861166"/>
    <w:rsid w:val="008733FA"/>
    <w:rsid w:val="00896CB8"/>
    <w:rsid w:val="008B2CD8"/>
    <w:rsid w:val="008C3AFB"/>
    <w:rsid w:val="008D3BC1"/>
    <w:rsid w:val="008D6B8A"/>
    <w:rsid w:val="008E639B"/>
    <w:rsid w:val="009356E6"/>
    <w:rsid w:val="00935AA0"/>
    <w:rsid w:val="0094351A"/>
    <w:rsid w:val="009620FC"/>
    <w:rsid w:val="009F5C41"/>
    <w:rsid w:val="00A52911"/>
    <w:rsid w:val="00A614AE"/>
    <w:rsid w:val="00A64477"/>
    <w:rsid w:val="00A64EDD"/>
    <w:rsid w:val="00A667E6"/>
    <w:rsid w:val="00A67155"/>
    <w:rsid w:val="00AB4307"/>
    <w:rsid w:val="00AB648E"/>
    <w:rsid w:val="00AC2AD2"/>
    <w:rsid w:val="00AE7A3C"/>
    <w:rsid w:val="00AF2181"/>
    <w:rsid w:val="00AF47C8"/>
    <w:rsid w:val="00B07DB7"/>
    <w:rsid w:val="00B13DD2"/>
    <w:rsid w:val="00B341B9"/>
    <w:rsid w:val="00B52D06"/>
    <w:rsid w:val="00B6349D"/>
    <w:rsid w:val="00B760D7"/>
    <w:rsid w:val="00B76B73"/>
    <w:rsid w:val="00BB50FC"/>
    <w:rsid w:val="00BE7DBA"/>
    <w:rsid w:val="00C51F10"/>
    <w:rsid w:val="00C6465D"/>
    <w:rsid w:val="00C752E9"/>
    <w:rsid w:val="00CB4CB5"/>
    <w:rsid w:val="00CD7ED4"/>
    <w:rsid w:val="00CE3254"/>
    <w:rsid w:val="00CF664E"/>
    <w:rsid w:val="00D008A9"/>
    <w:rsid w:val="00D133F4"/>
    <w:rsid w:val="00D256A1"/>
    <w:rsid w:val="00D5354F"/>
    <w:rsid w:val="00DB2012"/>
    <w:rsid w:val="00DC0F3F"/>
    <w:rsid w:val="00DC3EFC"/>
    <w:rsid w:val="00DC717C"/>
    <w:rsid w:val="00DD27DD"/>
    <w:rsid w:val="00DF3638"/>
    <w:rsid w:val="00E458F2"/>
    <w:rsid w:val="00ED31F5"/>
    <w:rsid w:val="00F1259B"/>
    <w:rsid w:val="00F320C8"/>
    <w:rsid w:val="00F8596F"/>
    <w:rsid w:val="00FB1889"/>
    <w:rsid w:val="00FC4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68573"/>
  <w15:chartTrackingRefBased/>
  <w15:docId w15:val="{9CAFD1E5-3643-449B-8726-281D51369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5291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5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34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79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0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5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9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2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084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53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23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28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62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05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Palmer</dc:creator>
  <cp:keywords/>
  <dc:description/>
  <cp:lastModifiedBy>Chris Palmer</cp:lastModifiedBy>
  <cp:revision>6</cp:revision>
  <cp:lastPrinted>2022-12-03T01:25:00Z</cp:lastPrinted>
  <dcterms:created xsi:type="dcterms:W3CDTF">2022-12-08T14:24:00Z</dcterms:created>
  <dcterms:modified xsi:type="dcterms:W3CDTF">2023-03-26T16:18:00Z</dcterms:modified>
</cp:coreProperties>
</file>